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Yurii  kostitsyn</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8073410042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5.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